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52629" w14:textId="22D0E48B" w:rsidR="00724431" w:rsidRDefault="00E467AA">
      <w:pPr>
        <w:rPr>
          <w:rFonts w:ascii="Times New Roman" w:hAnsi="Times New Roman" w:cs="Times New Roman"/>
          <w:sz w:val="24"/>
          <w:szCs w:val="24"/>
          <w:u w:val="single"/>
        </w:rPr>
      </w:pPr>
      <w:r w:rsidRPr="00E467AA">
        <w:rPr>
          <w:rFonts w:ascii="Times New Roman" w:hAnsi="Times New Roman" w:cs="Times New Roman"/>
          <w:sz w:val="24"/>
          <w:szCs w:val="24"/>
          <w:u w:val="single"/>
        </w:rPr>
        <w:t>Individual Project Reflection</w:t>
      </w:r>
    </w:p>
    <w:p w14:paraId="42DC6F27" w14:textId="437A9922" w:rsidR="00E467AA" w:rsidRPr="00E467AA" w:rsidRDefault="00E467A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 exercise, I explored various </w:t>
      </w:r>
    </w:p>
    <w:sectPr w:rsidR="00E467AA" w:rsidRPr="00E467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TE1NbK0NDYyMDJU0lEKTi0uzszPAykwrAUA3zorFCwAAAA="/>
  </w:docVars>
  <w:rsids>
    <w:rsidRoot w:val="00F0366F"/>
    <w:rsid w:val="00724431"/>
    <w:rsid w:val="00B31D85"/>
    <w:rsid w:val="00E467AA"/>
    <w:rsid w:val="00F03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F9B93"/>
  <w15:chartTrackingRefBased/>
  <w15:docId w15:val="{1C3A9A1D-C983-43F2-85A7-F06CAB41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 Kuug</dc:creator>
  <cp:keywords/>
  <dc:description/>
  <cp:lastModifiedBy>Jonathan  Kuug</cp:lastModifiedBy>
  <cp:revision>2</cp:revision>
  <dcterms:created xsi:type="dcterms:W3CDTF">2022-09-30T23:35:00Z</dcterms:created>
  <dcterms:modified xsi:type="dcterms:W3CDTF">2022-09-30T23:40:00Z</dcterms:modified>
</cp:coreProperties>
</file>